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47991" w14:textId="6CBF657F" w:rsidR="00C847D2" w:rsidRDefault="006C0556" w:rsidP="006C0556">
      <w:pPr>
        <w:pStyle w:val="ListParagraph"/>
        <w:numPr>
          <w:ilvl w:val="0"/>
          <w:numId w:val="1"/>
        </w:numPr>
      </w:pPr>
      <w:r>
        <w:t xml:space="preserve">Download JMeter from the site. Select the zip file option. </w:t>
      </w:r>
      <w:hyperlink r:id="rId5" w:history="1">
        <w:r w:rsidRPr="00825175">
          <w:rPr>
            <w:rStyle w:val="Hyperlink"/>
          </w:rPr>
          <w:t>https://jmeter.apache.org/download_jmeter.cgi</w:t>
        </w:r>
      </w:hyperlink>
    </w:p>
    <w:p w14:paraId="5DEDE54D" w14:textId="77443824" w:rsidR="006C0556" w:rsidRDefault="006C0556" w:rsidP="006C0556">
      <w:r>
        <w:rPr>
          <w:noProof/>
        </w:rPr>
        <w:drawing>
          <wp:inline distT="0" distB="0" distL="0" distR="0" wp14:anchorId="056120BE" wp14:editId="66CA3AF2">
            <wp:extent cx="5943600" cy="4662805"/>
            <wp:effectExtent l="0" t="0" r="0" b="444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8395E" w14:textId="53B2A02C" w:rsidR="00E16708" w:rsidRDefault="00E16708" w:rsidP="00E16708">
      <w:pPr>
        <w:pStyle w:val="ListParagraph"/>
        <w:numPr>
          <w:ilvl w:val="0"/>
          <w:numId w:val="1"/>
        </w:numPr>
      </w:pPr>
      <w:r>
        <w:t>Extract the zip file, place it at location you want to install</w:t>
      </w:r>
    </w:p>
    <w:p w14:paraId="0F2AC24E" w14:textId="2D43EAC3" w:rsidR="006C0556" w:rsidRDefault="006C0556" w:rsidP="006C0556">
      <w:r>
        <w:rPr>
          <w:noProof/>
        </w:rPr>
        <w:drawing>
          <wp:inline distT="0" distB="0" distL="0" distR="0" wp14:anchorId="21DD8394" wp14:editId="481D75FB">
            <wp:extent cx="5943600" cy="2435225"/>
            <wp:effectExtent l="0" t="0" r="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44FD4" w14:textId="230F0B86" w:rsidR="006C0556" w:rsidRDefault="006C0556" w:rsidP="00E16708">
      <w:pPr>
        <w:pStyle w:val="ListParagraph"/>
        <w:numPr>
          <w:ilvl w:val="0"/>
          <w:numId w:val="1"/>
        </w:numPr>
      </w:pPr>
      <w:r>
        <w:lastRenderedPageBreak/>
        <w:t>Run the file /bin/jmeter.bat to start JMeter in GUI</w:t>
      </w:r>
    </w:p>
    <w:p w14:paraId="175110EF" w14:textId="4F4CB7A7" w:rsidR="006C0556" w:rsidRDefault="006C0556" w:rsidP="006C0556">
      <w:pPr>
        <w:rPr>
          <w:rFonts w:eastAsia="PMingLiU"/>
          <w:lang w:eastAsia="zh-TW"/>
        </w:rPr>
      </w:pPr>
      <w:r>
        <w:rPr>
          <w:noProof/>
        </w:rPr>
        <w:drawing>
          <wp:inline distT="0" distB="0" distL="0" distR="0" wp14:anchorId="4D2E60D4" wp14:editId="2D419CCE">
            <wp:extent cx="5943600" cy="3335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7036B" w14:textId="04FA2C40" w:rsidR="00E16708" w:rsidRPr="00E16708" w:rsidRDefault="00E16708" w:rsidP="00E16708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 w:rsidRPr="00E16708">
        <w:rPr>
          <w:rFonts w:eastAsia="PMingLiU"/>
          <w:lang w:eastAsia="zh-TW"/>
        </w:rPr>
        <w:t>Load the test plan</w:t>
      </w:r>
    </w:p>
    <w:p w14:paraId="580C5A58" w14:textId="7BF53438" w:rsidR="00E16708" w:rsidRDefault="00E16708" w:rsidP="006C0556">
      <w:pPr>
        <w:rPr>
          <w:rFonts w:eastAsia="PMingLiU"/>
          <w:lang w:eastAsia="zh-TW"/>
        </w:rPr>
      </w:pPr>
      <w:r>
        <w:rPr>
          <w:noProof/>
        </w:rPr>
        <w:drawing>
          <wp:inline distT="0" distB="0" distL="0" distR="0" wp14:anchorId="08E13A17" wp14:editId="0B2AAEA9">
            <wp:extent cx="5943600" cy="265176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5B7D" w14:textId="2FEB11DC" w:rsidR="00E16708" w:rsidRDefault="00D73637" w:rsidP="00D73637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>
        <w:rPr>
          <w:rFonts w:eastAsia="PMingLiU"/>
          <w:lang w:eastAsia="zh-TW"/>
        </w:rPr>
        <w:t xml:space="preserve">Options: </w:t>
      </w:r>
      <w:r w:rsidR="00DA7D51" w:rsidRPr="00D73637">
        <w:rPr>
          <w:rFonts w:eastAsia="PMingLiU"/>
          <w:lang w:eastAsia="zh-TW"/>
        </w:rPr>
        <w:t>View Results Tree – if you want to view the complete HTTP request</w:t>
      </w:r>
      <w:r>
        <w:rPr>
          <w:rFonts w:eastAsia="PMingLiU"/>
          <w:lang w:eastAsia="zh-TW"/>
        </w:rPr>
        <w:t xml:space="preserve"> and response, useful for debugging. </w:t>
      </w:r>
    </w:p>
    <w:p w14:paraId="7AA4889F" w14:textId="77777777" w:rsidR="00D73637" w:rsidRDefault="00D73637" w:rsidP="006C0556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>
        <w:rPr>
          <w:rFonts w:eastAsia="PMingLiU"/>
          <w:lang w:eastAsia="zh-TW"/>
        </w:rPr>
        <w:t>To do the load test, open command prompt, cd to the /bin directory, and run the following command:</w:t>
      </w:r>
    </w:p>
    <w:p w14:paraId="47B13090" w14:textId="3FE30684" w:rsidR="00DA7D51" w:rsidRDefault="0058077A" w:rsidP="00D73637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 w:rsidR="00D73637">
        <w:rPr>
          <w:rFonts w:eastAsia="PMingLiU"/>
          <w:lang w:eastAsia="zh-TW"/>
        </w:rPr>
        <w:t>&lt;test plan directory&gt;</w:t>
      </w:r>
      <w:r w:rsidRPr="00D73637">
        <w:rPr>
          <w:rFonts w:eastAsia="PMingLiU"/>
          <w:lang w:eastAsia="zh-TW"/>
        </w:rPr>
        <w:t xml:space="preserve"> -l </w:t>
      </w:r>
      <w:r w:rsidR="00D73637">
        <w:rPr>
          <w:rFonts w:eastAsia="PMingLiU"/>
          <w:lang w:eastAsia="zh-TW"/>
        </w:rPr>
        <w:t>&lt;result file directory&gt;</w:t>
      </w:r>
      <w:r w:rsidR="00716277" w:rsidRPr="00D73637">
        <w:rPr>
          <w:rFonts w:eastAsia="PMingLiU"/>
          <w:lang w:eastAsia="zh-TW"/>
        </w:rPr>
        <w:t xml:space="preserve"> -e -o </w:t>
      </w:r>
      <w:r w:rsidR="00D73637">
        <w:rPr>
          <w:rFonts w:eastAsia="PMingLiU"/>
          <w:lang w:eastAsia="zh-TW"/>
        </w:rPr>
        <w:t>&lt;</w:t>
      </w:r>
      <w:r w:rsidR="00CD0FDE">
        <w:rPr>
          <w:rFonts w:eastAsia="PMingLiU"/>
          <w:lang w:eastAsia="zh-TW"/>
        </w:rPr>
        <w:t>html folder&gt;</w:t>
      </w:r>
    </w:p>
    <w:p w14:paraId="280A73DD" w14:textId="7EA133F1" w:rsidR="00D3031A" w:rsidRDefault="00D3031A" w:rsidP="00D3031A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>
        <w:rPr>
          <w:rFonts w:eastAsia="PMingLiU"/>
          <w:lang w:eastAsia="zh-TW"/>
        </w:rPr>
        <w:t>hw4</w:t>
      </w:r>
      <w:r w:rsidR="00514285">
        <w:rPr>
          <w:rFonts w:eastAsia="PMingLiU"/>
          <w:lang w:eastAsia="zh-TW"/>
        </w:rPr>
        <w:t xml:space="preserve">test.jmx </w:t>
      </w:r>
      <w:r w:rsidRPr="00D73637">
        <w:rPr>
          <w:rFonts w:eastAsia="PMingLiU"/>
          <w:lang w:eastAsia="zh-TW"/>
        </w:rPr>
        <w:t xml:space="preserve">-l </w:t>
      </w:r>
      <w:r w:rsidR="00514285">
        <w:rPr>
          <w:rFonts w:eastAsia="PMingLiU"/>
          <w:lang w:eastAsia="zh-TW"/>
        </w:rPr>
        <w:t>c</w:t>
      </w:r>
      <w:r w:rsidR="00015FAB">
        <w:rPr>
          <w:rFonts w:eastAsia="PMingLiU"/>
          <w:lang w:eastAsia="zh-TW"/>
        </w:rPr>
        <w:t>:\result\result_</w:t>
      </w:r>
      <w:r w:rsidR="00347E83">
        <w:rPr>
          <w:rFonts w:eastAsia="PMingLiU"/>
          <w:lang w:eastAsia="zh-TW"/>
        </w:rPr>
        <w:t>1</w:t>
      </w:r>
      <w:r w:rsidR="00015FAB">
        <w:rPr>
          <w:rFonts w:eastAsia="PMingLiU"/>
          <w:lang w:eastAsia="zh-TW"/>
        </w:rPr>
        <w:t>.csv</w:t>
      </w:r>
      <w:r w:rsidRPr="00D73637">
        <w:rPr>
          <w:rFonts w:eastAsia="PMingLiU"/>
          <w:lang w:eastAsia="zh-TW"/>
        </w:rPr>
        <w:t xml:space="preserve"> -e -o </w:t>
      </w:r>
      <w:r w:rsidR="00015FAB">
        <w:rPr>
          <w:rFonts w:eastAsia="PMingLiU"/>
          <w:lang w:eastAsia="zh-TW"/>
        </w:rPr>
        <w:t>c:\</w:t>
      </w:r>
      <w:r w:rsidR="00015FAB">
        <w:rPr>
          <w:rFonts w:eastAsia="PMingLiU"/>
          <w:lang w:eastAsia="zh-TW"/>
        </w:rPr>
        <w:t>html</w:t>
      </w:r>
    </w:p>
    <w:p w14:paraId="5C0E9F05" w14:textId="49F8BB93" w:rsidR="003F6DA5" w:rsidRDefault="003F6DA5" w:rsidP="003F6DA5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>
        <w:rPr>
          <w:rFonts w:eastAsia="PMingLiU"/>
          <w:lang w:eastAsia="zh-TW"/>
        </w:rPr>
        <w:t xml:space="preserve">hw4test.jmx </w:t>
      </w:r>
      <w:r w:rsidRPr="00D73637">
        <w:rPr>
          <w:rFonts w:eastAsia="PMingLiU"/>
          <w:lang w:eastAsia="zh-TW"/>
        </w:rPr>
        <w:t xml:space="preserve">-l </w:t>
      </w:r>
      <w:r>
        <w:rPr>
          <w:rFonts w:eastAsia="PMingLiU"/>
          <w:lang w:eastAsia="zh-TW"/>
        </w:rPr>
        <w:t>c:\result\result_trial.</w:t>
      </w:r>
      <w:r>
        <w:rPr>
          <w:rFonts w:eastAsia="PMingLiU"/>
          <w:lang w:eastAsia="zh-TW"/>
        </w:rPr>
        <w:t>xml</w:t>
      </w:r>
      <w:r w:rsidRPr="00D73637">
        <w:rPr>
          <w:rFonts w:eastAsia="PMingLiU"/>
          <w:lang w:eastAsia="zh-TW"/>
        </w:rPr>
        <w:t xml:space="preserve"> -e -o </w:t>
      </w:r>
      <w:r>
        <w:rPr>
          <w:rFonts w:eastAsia="PMingLiU"/>
          <w:lang w:eastAsia="zh-TW"/>
        </w:rPr>
        <w:t>c:\html</w:t>
      </w:r>
    </w:p>
    <w:p w14:paraId="3C63BA0A" w14:textId="15F88847" w:rsidR="00C578BE" w:rsidRDefault="00C578BE" w:rsidP="00C578BE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lastRenderedPageBreak/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>
        <w:rPr>
          <w:rFonts w:eastAsia="PMingLiU"/>
          <w:lang w:eastAsia="zh-TW"/>
        </w:rPr>
        <w:t xml:space="preserve">hw4test.jmx </w:t>
      </w:r>
      <w:r w:rsidRPr="00D73637">
        <w:rPr>
          <w:rFonts w:eastAsia="PMingLiU"/>
          <w:lang w:eastAsia="zh-TW"/>
        </w:rPr>
        <w:t xml:space="preserve">-l </w:t>
      </w:r>
      <w:r>
        <w:rPr>
          <w:rFonts w:eastAsia="PMingLiU"/>
          <w:lang w:eastAsia="zh-TW"/>
        </w:rPr>
        <w:t>c:\result\result_trial.</w:t>
      </w:r>
      <w:r>
        <w:rPr>
          <w:rFonts w:eastAsia="PMingLiU"/>
          <w:lang w:eastAsia="zh-TW"/>
        </w:rPr>
        <w:t>jtl</w:t>
      </w:r>
      <w:r w:rsidRPr="00D73637">
        <w:rPr>
          <w:rFonts w:eastAsia="PMingLiU"/>
          <w:lang w:eastAsia="zh-TW"/>
        </w:rPr>
        <w:t xml:space="preserve"> -e -o </w:t>
      </w:r>
      <w:r>
        <w:rPr>
          <w:rFonts w:eastAsia="PMingLiU"/>
          <w:lang w:eastAsia="zh-TW"/>
        </w:rPr>
        <w:t>c:\html</w:t>
      </w:r>
    </w:p>
    <w:p w14:paraId="35D4B655" w14:textId="77777777" w:rsidR="00C578BE" w:rsidRDefault="00C578BE" w:rsidP="003F6DA5">
      <w:pPr>
        <w:pStyle w:val="ListParagraph"/>
        <w:rPr>
          <w:rFonts w:eastAsia="PMingLiU"/>
          <w:lang w:eastAsia="zh-TW"/>
        </w:rPr>
      </w:pPr>
    </w:p>
    <w:p w14:paraId="0B7D2C06" w14:textId="77777777" w:rsidR="003F6DA5" w:rsidRDefault="003F6DA5" w:rsidP="00D3031A">
      <w:pPr>
        <w:pStyle w:val="ListParagraph"/>
        <w:rPr>
          <w:rFonts w:eastAsia="PMingLiU"/>
          <w:lang w:eastAsia="zh-TW"/>
        </w:rPr>
      </w:pPr>
    </w:p>
    <w:p w14:paraId="6688C56A" w14:textId="77777777" w:rsidR="00D3031A" w:rsidRDefault="00D3031A" w:rsidP="00D73637">
      <w:pPr>
        <w:pStyle w:val="ListParagraph"/>
        <w:rPr>
          <w:rFonts w:eastAsia="PMingLiU"/>
          <w:lang w:eastAsia="zh-TW"/>
        </w:rPr>
      </w:pPr>
    </w:p>
    <w:p w14:paraId="0B62FE63" w14:textId="1C5A7AE9" w:rsidR="00CD0FDE" w:rsidRPr="00D73637" w:rsidRDefault="00CD0FDE" w:rsidP="00D73637">
      <w:pPr>
        <w:pStyle w:val="ListParagraph"/>
        <w:rPr>
          <w:rFonts w:eastAsia="PMingLiU"/>
          <w:lang w:eastAsia="zh-TW"/>
        </w:rPr>
      </w:pPr>
      <w:r>
        <w:rPr>
          <w:rFonts w:eastAsia="PMingLiU"/>
          <w:lang w:eastAsia="zh-TW"/>
        </w:rPr>
        <w:t>the result file (csv) and html folder must be non-existent or empty</w:t>
      </w:r>
    </w:p>
    <w:sectPr w:rsidR="00CD0FDE" w:rsidRPr="00D73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A1288E"/>
    <w:multiLevelType w:val="hybridMultilevel"/>
    <w:tmpl w:val="D2D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64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7G0MDQwNrU0MjZU0lEKTi0uzszPAykwqgUAAHUESiwAAAA="/>
  </w:docVars>
  <w:rsids>
    <w:rsidRoot w:val="006C0556"/>
    <w:rsid w:val="00015FAB"/>
    <w:rsid w:val="00091AC6"/>
    <w:rsid w:val="00100DF4"/>
    <w:rsid w:val="002F2183"/>
    <w:rsid w:val="00347E83"/>
    <w:rsid w:val="003F6DA5"/>
    <w:rsid w:val="004C2F3A"/>
    <w:rsid w:val="00514285"/>
    <w:rsid w:val="0058077A"/>
    <w:rsid w:val="00643D58"/>
    <w:rsid w:val="006C0556"/>
    <w:rsid w:val="00716277"/>
    <w:rsid w:val="009C5706"/>
    <w:rsid w:val="00BB0141"/>
    <w:rsid w:val="00C04121"/>
    <w:rsid w:val="00C37F00"/>
    <w:rsid w:val="00C578BE"/>
    <w:rsid w:val="00C847D2"/>
    <w:rsid w:val="00CD0FDE"/>
    <w:rsid w:val="00D3031A"/>
    <w:rsid w:val="00D73637"/>
    <w:rsid w:val="00DA7D51"/>
    <w:rsid w:val="00E16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54090"/>
  <w15:chartTrackingRefBased/>
  <w15:docId w15:val="{E64002AB-7538-4016-9E74-FC0955B4D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6C05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5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5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jmeter.apache.org/download_jmeter.cg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0</TotalTime>
  <Pages>3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0</cp:revision>
  <dcterms:created xsi:type="dcterms:W3CDTF">2023-04-04T18:11:00Z</dcterms:created>
  <dcterms:modified xsi:type="dcterms:W3CDTF">2023-04-19T21:04:00Z</dcterms:modified>
</cp:coreProperties>
</file>